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96DD3" w14:textId="2E0BFFBC" w:rsidR="00E76043" w:rsidRDefault="00C6019C" w:rsidP="00C6019C">
      <w:pPr>
        <w:pStyle w:val="NoSpacing"/>
      </w:pPr>
      <w:r>
        <w:t>William Alec Akin</w:t>
      </w:r>
    </w:p>
    <w:p w14:paraId="1D5E98F4" w14:textId="53BD28D8" w:rsidR="00C6019C" w:rsidRDefault="00C6019C" w:rsidP="00C6019C">
      <w:pPr>
        <w:pStyle w:val="NoSpacing"/>
      </w:pPr>
      <w:r>
        <w:t>IN300 – Programming for Data Analysis (Python, R, Java)</w:t>
      </w:r>
    </w:p>
    <w:p w14:paraId="1AD4C9E7" w14:textId="47C310F4" w:rsidR="00C6019C" w:rsidRDefault="00C6019C" w:rsidP="00C6019C">
      <w:pPr>
        <w:pStyle w:val="NoSpacing"/>
      </w:pPr>
      <w:r>
        <w:t>Unit 8 Assignment 1</w:t>
      </w:r>
    </w:p>
    <w:p w14:paraId="216E4B31" w14:textId="42751FF8" w:rsidR="00C6019C" w:rsidRDefault="00C6019C" w:rsidP="00C6019C">
      <w:pPr>
        <w:pStyle w:val="NoSpacing"/>
      </w:pPr>
      <w:r>
        <w:t>Dr. Robert Kayl</w:t>
      </w:r>
    </w:p>
    <w:p w14:paraId="22584477" w14:textId="15EB2BB1" w:rsidR="00C6019C" w:rsidRDefault="00C6019C" w:rsidP="00C6019C">
      <w:pPr>
        <w:pStyle w:val="NoSpacing"/>
      </w:pPr>
      <w:r>
        <w:t>June 26</w:t>
      </w:r>
      <w:r w:rsidRPr="00C6019C">
        <w:rPr>
          <w:vertAlign w:val="superscript"/>
        </w:rPr>
        <w:t>th</w:t>
      </w:r>
      <w:r>
        <w:t>, 2022</w:t>
      </w:r>
    </w:p>
    <w:p w14:paraId="79F7EF7A" w14:textId="37AB14C8" w:rsidR="00C6019C" w:rsidRDefault="00C6019C" w:rsidP="00C6019C">
      <w:pPr>
        <w:pStyle w:val="NoSpacing"/>
      </w:pPr>
    </w:p>
    <w:p w14:paraId="39490111" w14:textId="2F0FC393" w:rsidR="00C6019C" w:rsidRDefault="00C6019C" w:rsidP="00C6019C">
      <w:pPr>
        <w:pStyle w:val="NoSpacing"/>
      </w:pPr>
    </w:p>
    <w:p w14:paraId="0ACEBB04" w14:textId="333DD86F" w:rsidR="00D6101E" w:rsidRDefault="00D6101E" w:rsidP="00D6101E">
      <w:pPr>
        <w:pStyle w:val="Heading1"/>
      </w:pPr>
      <w:r>
        <w:t>#1 – Java Source Code (JavaFX/</w:t>
      </w:r>
      <w:proofErr w:type="spellStart"/>
      <w:r>
        <w:t>JFreeChart</w:t>
      </w:r>
      <w:proofErr w:type="spellEnd"/>
      <w:r>
        <w:t xml:space="preserve"> Bar Chart)</w:t>
      </w:r>
    </w:p>
    <w:p w14:paraId="5F8C73E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14:paraId="2A473CA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William Alec Akin</w:t>
      </w:r>
    </w:p>
    <w:p w14:paraId="09EEEDC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IN300 Programming for Data Analysis</w:t>
      </w:r>
    </w:p>
    <w:p w14:paraId="2E247842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Unit 8 Assignment 1 - Java Source Code</w:t>
      </w:r>
    </w:p>
    <w:p w14:paraId="48263FB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June 26th, 2022</w:t>
      </w:r>
    </w:p>
    <w:p w14:paraId="7E670AB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14353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Description: Write a Java program using JavaFX that reads the dataset "Average_Daily_Traffic_Counts.csv" file plot a bar chart.</w:t>
      </w:r>
    </w:p>
    <w:p w14:paraId="6C4AC50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75073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3A29E0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952C3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/Import necessary libraries</w:t>
      </w:r>
    </w:p>
    <w:p w14:paraId="65CEF4C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org.jfree.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4F906CB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org.jfree.chart.plot.PlotOrientation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2A7E28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org.jfree.data.category.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AA2F6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org.jfree.data.category.Default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E9850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A0DB4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javax.swing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5F09BB5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java.aw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1365C6F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ava.io.*;</w:t>
      </w:r>
    </w:p>
    <w:p w14:paraId="428DAB1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java.uti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*;</w:t>
      </w:r>
    </w:p>
    <w:p w14:paraId="4FE9A39D" w14:textId="77777777" w:rsidR="0008404D" w:rsidRPr="0008404D" w:rsidRDefault="0008404D" w:rsidP="000840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36AD7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IN300_WilliamAlecAkin_Unit8_Q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JFram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A918CD" w14:textId="77777777" w:rsidR="0008404D" w:rsidRPr="0008404D" w:rsidRDefault="0008404D" w:rsidP="000840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94C4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IN300_WilliamAlecAkin_Unit8_Q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65F6D5E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F3B6D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initU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1BA548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448E97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0C31B68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initU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A341E4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7A5D5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D5B9A6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3EA26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JFree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dataset);</w:t>
      </w:r>
    </w:p>
    <w:p w14:paraId="33E92C7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ChartPane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Pane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hartPane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chart);</w:t>
      </w:r>
    </w:p>
    <w:p w14:paraId="135BFCB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Panel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Bord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BorderFactor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EmptyBord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AFBD63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Panel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Background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5704D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chartPane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611FF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ck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414369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Titl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Bar Chart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7F6CB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LocationRelativeTo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79855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DefaultCloseOperation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JFram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XIT_ON_CLOS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FE0A1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D4FA6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962AA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Utils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aveChartAsPNG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Fil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IN300_Unit8_Q1.png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chart, 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EF83E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IOException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A47EC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rintStackTrac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5A058C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37BBFB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77748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BE21B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B20CFE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D3FFD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[]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getMyData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0AED2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38589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Default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6AB82E2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1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CC8CC6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2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E565D0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1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23B34D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2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146847B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1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F944F9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alu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,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2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data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7BDFCF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9F6B7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set;</w:t>
      </w:r>
    </w:p>
    <w:p w14:paraId="54EADAA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0D2D60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6A1F4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JFree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CategoryDatase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3E412E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575482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JFree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bar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hartFactor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reateBar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551CE0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Bar Chart for Traffic Counts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5AA5D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Street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99BA4B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Count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8CB32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dataset,</w:t>
      </w:r>
    </w:p>
    <w:p w14:paraId="3AC0B15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PlotOrientatio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D5FFA8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19B43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22EF1B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barChar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3BABD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3C001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DC59E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71F42B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[] </w:t>
      </w:r>
      <w:proofErr w:type="spellStart"/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getMyData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0B0FC2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20C51DA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[]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sv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0960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5916A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CC7B194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F4669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/Read in the csv file "Average_Daily_Traffic_Counts.csv"</w:t>
      </w:r>
    </w:p>
    <w:p w14:paraId="2210710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/May need to provide absolute path to the file</w:t>
      </w:r>
    </w:p>
    <w:p w14:paraId="6BCC8F3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svData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canne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Fil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/Users/</w:t>
      </w:r>
      <w:proofErr w:type="spellStart"/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alec</w:t>
      </w:r>
      <w:proofErr w:type="spellEnd"/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/Development/PUG-IN300/Unit 8/IN300_WilliamAlecAkin_Unit8_Java/IN300_WilliamAlecAkin_Unit8_Java/src/Average_Daily_Traffic_Counts.csv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19E952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CDF71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/File the array list with the data from the csv</w:t>
      </w:r>
    </w:p>
    <w:p w14:paraId="078C8D4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ArrayLis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ArrayLis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36150D4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svData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hasNext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0AA210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svData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nextLin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9C1B5A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763872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temp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to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0451D8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csv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tempArra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[];</w:t>
      </w:r>
    </w:p>
    <w:p w14:paraId="568A20D3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1A309F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8404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tempArray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63C801CD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csv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temp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F9FE9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3A9075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8BE461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csvData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FC55186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FD57E4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C5A930E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CE9178"/>
          <w:sz w:val="21"/>
          <w:szCs w:val="21"/>
        </w:rPr>
        <w:t>"Error: "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9C86682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11950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8F9EB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6A9955"/>
          <w:sz w:val="21"/>
          <w:szCs w:val="21"/>
        </w:rPr>
        <w:t>//Return the array with newly added data</w:t>
      </w:r>
    </w:p>
    <w:p w14:paraId="21C9870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csvArray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4E3E1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3B189D9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01FCD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4E5225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ventQueu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invokeLater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(()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-&gt;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7B2479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8404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IN300_WilliamAlecAkin_Unit8_Q1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700500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spellStart"/>
      <w:r w:rsidRPr="0008404D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8404D">
        <w:rPr>
          <w:rFonts w:ascii="Consolas" w:eastAsia="Times New Roman" w:hAnsi="Consolas" w:cs="Times New Roman"/>
          <w:color w:val="DCDCAA"/>
          <w:sz w:val="21"/>
          <w:szCs w:val="21"/>
        </w:rPr>
        <w:t>setVisible</w:t>
      </w:r>
      <w:proofErr w:type="spellEnd"/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8404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7CB8DA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24CC5398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DAFC43C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8404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B081FB7" w14:textId="77777777" w:rsidR="0008404D" w:rsidRPr="0008404D" w:rsidRDefault="0008404D" w:rsidP="000840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A4DCA2" w14:textId="65AF83DD" w:rsidR="00D6101E" w:rsidRDefault="00D6101E" w:rsidP="00D6101E"/>
    <w:p w14:paraId="1962AE72" w14:textId="60ACF525" w:rsidR="0008404D" w:rsidRPr="00D6101E" w:rsidRDefault="007E5E20" w:rsidP="00D6101E">
      <w:r>
        <w:rPr>
          <w:noProof/>
        </w:rPr>
        <w:drawing>
          <wp:inline distT="0" distB="0" distL="0" distR="0" wp14:anchorId="1559F84A" wp14:editId="27256553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9ACDC" w14:textId="6D4E7773" w:rsidR="007E5E20" w:rsidRDefault="007E5E20">
      <w:r>
        <w:br w:type="page"/>
      </w:r>
    </w:p>
    <w:p w14:paraId="76495F00" w14:textId="1C8B26C3" w:rsidR="00C6019C" w:rsidRDefault="007E5E20" w:rsidP="007E5E20">
      <w:pPr>
        <w:pStyle w:val="Heading1"/>
      </w:pPr>
      <w:r>
        <w:lastRenderedPageBreak/>
        <w:t>#2 – Java Source Code</w:t>
      </w:r>
      <w:r w:rsidR="00142C75">
        <w:t xml:space="preserve"> (JavaFX/</w:t>
      </w:r>
      <w:proofErr w:type="spellStart"/>
      <w:r w:rsidR="00142C75">
        <w:t>JFreeChart</w:t>
      </w:r>
      <w:proofErr w:type="spellEnd"/>
      <w:r w:rsidR="00142C75">
        <w:t>, Scatter Plot)</w:t>
      </w:r>
    </w:p>
    <w:p w14:paraId="6B7D050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14:paraId="3635EAD4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William Alec Akin</w:t>
      </w:r>
    </w:p>
    <w:p w14:paraId="4D7E9D6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IN300 Programming for Data Analysis</w:t>
      </w:r>
    </w:p>
    <w:p w14:paraId="0D69892F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Unit 8 Assignment 1 - Java Source Code</w:t>
      </w:r>
    </w:p>
    <w:p w14:paraId="24C080DB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June 26th, 2022</w:t>
      </w:r>
    </w:p>
    <w:p w14:paraId="081C0E8E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670B85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Description: Write a Java program using JavaFX that reads the dataset "Demographic_Statistics_By_Zip_Code.csv" data</w:t>
      </w:r>
    </w:p>
    <w:p w14:paraId="0731AE0F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 xml:space="preserve">file to create a scatter plot of </w:t>
      </w:r>
      <w:proofErr w:type="spellStart"/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count_female</w:t>
      </w:r>
      <w:proofErr w:type="spellEnd"/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d </w:t>
      </w:r>
      <w:proofErr w:type="spellStart"/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count_male</w:t>
      </w:r>
      <w:proofErr w:type="spellEnd"/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nly.</w:t>
      </w:r>
    </w:p>
    <w:p w14:paraId="17EF268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5E1E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12D86B75" w14:textId="77777777" w:rsidR="00FE5169" w:rsidRPr="00FE5169" w:rsidRDefault="00FE5169" w:rsidP="00FE516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9F29BE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import necessary libraries</w:t>
      </w:r>
    </w:p>
    <w:p w14:paraId="5C112760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org.jfree.chart.ChartFactory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208769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org.jfree.chart.ChartUtils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F79273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org.jfree.chart.JFreeChar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BA0E4F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org.jfree.data.xy.XYSeries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C3BFF2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org.jfree.data.xy.XYSeriesCollectio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A77930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java.io.File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E0EADA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java.io.IOExceptio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9E5A75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java.util.Scanner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00E2E5" w14:textId="77777777" w:rsidR="00FE5169" w:rsidRPr="00FE5169" w:rsidRDefault="00FE5169" w:rsidP="00FE516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0D31FE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IN300_WilliamAlecAkin_Unit8_Q2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439A73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8926A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IOExceptio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D9D848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F1118C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XYSeriesCollectio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XYSeriesCollectio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3AE2A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16F73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XYSeries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series1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XYSeries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Scatter Chart Sample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17CAAF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Read the csv file in</w:t>
      </w:r>
    </w:p>
    <w:p w14:paraId="7AC76826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NOTE: The file is in the same directory as the .java file, but still may need absolute path?</w:t>
      </w:r>
    </w:p>
    <w:p w14:paraId="4EF36C12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Reader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Scann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B85C88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Fil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/Users/</w:t>
      </w:r>
      <w:proofErr w:type="spellStart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alec</w:t>
      </w:r>
      <w:proofErr w:type="spellEnd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/Development/PUG-IN300/Unit 8/IN300_WilliamAlecAkin_Unit8_Java/IN300_WilliamAlecAkin_Unit8_Java/src/Demographic_Statistics_By_Zip_Code.csv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066AC2A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BA51D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EE18DE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Read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nextLine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0D9BA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18389F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516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40EA0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5EE636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Fill the scanner chart with data from the csv file via a loop</w:t>
      </w:r>
    </w:p>
    <w:p w14:paraId="07B26D0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Read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hasNex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30D5CF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line =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Read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nextLine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2B53FA3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row =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570F0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femal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row[</w:t>
      </w:r>
      <w:r w:rsidRPr="00FE5169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CE77B7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mal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row[</w:t>
      </w:r>
      <w:r w:rsidRPr="00FE5169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57779556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series1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female, male);</w:t>
      </w:r>
    </w:p>
    <w:p w14:paraId="21A8E4A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5991EB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Female Count: 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female + 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 Male Count: 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male);</w:t>
      </w:r>
    </w:p>
    <w:p w14:paraId="723FD2B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5848BDB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F6195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435FA3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e);</w:t>
      </w:r>
    </w:p>
    <w:p w14:paraId="15CCD5E4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E36515C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DC25D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dataset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addSeries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series1);</w:t>
      </w:r>
    </w:p>
    <w:p w14:paraId="7CA486D6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D5C8DC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FE5169">
        <w:rPr>
          <w:rFonts w:ascii="Consolas" w:eastAsia="Times New Roman" w:hAnsi="Consolas" w:cs="Times New Roman"/>
          <w:color w:val="4EC9B0"/>
          <w:sz w:val="21"/>
          <w:szCs w:val="21"/>
        </w:rPr>
        <w:t>JFreeChar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scatterPlo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ChartFactory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createScatterPlo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A87895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Demographic Scatter Plot Graph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This is the chart title</w:t>
      </w:r>
    </w:p>
    <w:p w14:paraId="3CACE49D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Count_Female</w:t>
      </w:r>
      <w:proofErr w:type="spellEnd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X-Axis Label</w:t>
      </w:r>
    </w:p>
    <w:p w14:paraId="4FCB2763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Count_Male</w:t>
      </w:r>
      <w:proofErr w:type="spellEnd"/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Y-Axis Label</w:t>
      </w:r>
    </w:p>
    <w:p w14:paraId="3FB2DE53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dataset </w:t>
      </w:r>
      <w:r w:rsidRPr="00FE5169">
        <w:rPr>
          <w:rFonts w:ascii="Consolas" w:eastAsia="Times New Roman" w:hAnsi="Consolas" w:cs="Times New Roman"/>
          <w:color w:val="6A9955"/>
          <w:sz w:val="21"/>
          <w:szCs w:val="21"/>
        </w:rPr>
        <w:t>//Dataset used to construct the chart</w:t>
      </w:r>
    </w:p>
    <w:p w14:paraId="4C07FC6E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        );</w:t>
      </w:r>
    </w:p>
    <w:p w14:paraId="696BDF7A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692B27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FE5169">
        <w:rPr>
          <w:rFonts w:ascii="Consolas" w:eastAsia="Times New Roman" w:hAnsi="Consolas" w:cs="Times New Roman"/>
          <w:color w:val="9CDCFE"/>
          <w:sz w:val="21"/>
          <w:szCs w:val="21"/>
        </w:rPr>
        <w:t>ChartUtils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saveChartAsPNG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5169">
        <w:rPr>
          <w:rFonts w:ascii="Consolas" w:eastAsia="Times New Roman" w:hAnsi="Consolas" w:cs="Times New Roman"/>
          <w:color w:val="DCDCAA"/>
          <w:sz w:val="21"/>
          <w:szCs w:val="21"/>
        </w:rPr>
        <w:t>File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5169">
        <w:rPr>
          <w:rFonts w:ascii="Consolas" w:eastAsia="Times New Roman" w:hAnsi="Consolas" w:cs="Times New Roman"/>
          <w:color w:val="CE9178"/>
          <w:sz w:val="21"/>
          <w:szCs w:val="21"/>
        </w:rPr>
        <w:t>"IN300_WilliamAlecAkin_Unit8_Q2.png"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spellStart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scatterPlot</w:t>
      </w:r>
      <w:proofErr w:type="spellEnd"/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5169">
        <w:rPr>
          <w:rFonts w:ascii="Consolas" w:eastAsia="Times New Roman" w:hAnsi="Consolas" w:cs="Times New Roman"/>
          <w:color w:val="B5CEA8"/>
          <w:sz w:val="21"/>
          <w:szCs w:val="21"/>
        </w:rPr>
        <w:t>600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516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A95D38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6A165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3E70DA0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0271B0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62D0607A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51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1205C1" w14:textId="77777777" w:rsidR="00FE5169" w:rsidRPr="00FE5169" w:rsidRDefault="00FE5169" w:rsidP="00FE51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5ACE2C" w14:textId="655717E0" w:rsidR="00142C75" w:rsidRDefault="00142C75" w:rsidP="00142C75"/>
    <w:p w14:paraId="76DBDD79" w14:textId="77777777" w:rsidR="00D61AEE" w:rsidRDefault="00D61AEE" w:rsidP="00142C75"/>
    <w:p w14:paraId="182D0434" w14:textId="77777777" w:rsidR="00D61AEE" w:rsidRDefault="00D61AEE" w:rsidP="00142C75"/>
    <w:p w14:paraId="2EA6DC2B" w14:textId="77777777" w:rsidR="00D61AEE" w:rsidRDefault="00D61AEE" w:rsidP="00142C75"/>
    <w:p w14:paraId="414A5737" w14:textId="77777777" w:rsidR="00D61AEE" w:rsidRDefault="00D61AEE" w:rsidP="00142C75"/>
    <w:p w14:paraId="21B67584" w14:textId="77777777" w:rsidR="00D61AEE" w:rsidRDefault="00D61AEE" w:rsidP="00142C75"/>
    <w:p w14:paraId="593BC6D0" w14:textId="6FC70711" w:rsidR="00FE5169" w:rsidRDefault="00D61AEE" w:rsidP="00142C75">
      <w:r>
        <w:rPr>
          <w:noProof/>
        </w:rPr>
        <w:lastRenderedPageBreak/>
        <w:drawing>
          <wp:inline distT="0" distB="0" distL="0" distR="0" wp14:anchorId="50E70365" wp14:editId="5DA90843">
            <wp:extent cx="5715000" cy="381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70745" w14:textId="288EB1B8" w:rsidR="00D61AEE" w:rsidRDefault="00D61AEE" w:rsidP="00142C75"/>
    <w:p w14:paraId="0544968C" w14:textId="33501CE7" w:rsidR="00D61AEE" w:rsidRDefault="00D61AEE">
      <w:r>
        <w:br w:type="page"/>
      </w:r>
    </w:p>
    <w:p w14:paraId="23718B8F" w14:textId="41589133" w:rsidR="00D61AEE" w:rsidRDefault="00F1754D" w:rsidP="00F1754D">
      <w:pPr>
        <w:pStyle w:val="Heading1"/>
      </w:pPr>
      <w:r>
        <w:lastRenderedPageBreak/>
        <w:t>#3 – Python Source Code (</w:t>
      </w:r>
      <w:proofErr w:type="spellStart"/>
      <w:r>
        <w:t>MatPlotLib</w:t>
      </w:r>
      <w:proofErr w:type="spellEnd"/>
      <w:r>
        <w:t>, Bar Chart)</w:t>
      </w:r>
    </w:p>
    <w:p w14:paraId="468D733D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'''William Alec Akin</w:t>
      </w:r>
    </w:p>
    <w:p w14:paraId="3B8AD5EF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Purdue University Global</w:t>
      </w:r>
    </w:p>
    <w:p w14:paraId="583E0571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IN300 - Programming for Data Analysis (Python, R, Java)</w:t>
      </w:r>
    </w:p>
    <w:p w14:paraId="5E63B52A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Dr. Robert Kayl</w:t>
      </w:r>
    </w:p>
    <w:p w14:paraId="3229E26D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Unit 8 Assignment - Python Source Code</w:t>
      </w:r>
    </w:p>
    <w:p w14:paraId="0BE04518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June 26th, 2022</w:t>
      </w:r>
    </w:p>
    <w:p w14:paraId="35C766DC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C1E827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 xml:space="preserve">Description: </w:t>
      </w:r>
      <w:proofErr w:type="spellStart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Wrte</w:t>
      </w:r>
      <w:proofErr w:type="spellEnd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 Python program to plot a bar chart using </w:t>
      </w:r>
      <w:proofErr w:type="spellStart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MatPlotLib</w:t>
      </w:r>
      <w:proofErr w:type="spellEnd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nd the average for the</w:t>
      </w:r>
    </w:p>
    <w:p w14:paraId="52F3FF07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"Average_Daily_Traffic_Counts.csv" dataset file. Be sure to get the Mean of the dataset. For example,</w:t>
      </w:r>
    </w:p>
    <w:p w14:paraId="758B87BB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data.mean</w:t>
      </w:r>
      <w:proofErr w:type="spellEnd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 xml:space="preserve">(axis = 0) would return the mean of the dataset for each column. (Hint: data is in the Pandas </w:t>
      </w:r>
      <w:proofErr w:type="spellStart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dataframe</w:t>
      </w:r>
      <w:proofErr w:type="spellEnd"/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)</w:t>
      </w:r>
    </w:p>
    <w:p w14:paraId="04E3091F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E1AB3A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'''</w:t>
      </w:r>
    </w:p>
    <w:p w14:paraId="3072960E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F36397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6A9955"/>
          <w:sz w:val="21"/>
          <w:szCs w:val="21"/>
        </w:rPr>
        <w:t># Import required modules and libraries</w:t>
      </w:r>
    </w:p>
    <w:p w14:paraId="32405CCA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FA6BDD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6A348F6A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matplotlib.pyplot</w:t>
      </w:r>
      <w:proofErr w:type="spellEnd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A6BDD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plt</w:t>
      </w:r>
      <w:proofErr w:type="spellEnd"/>
    </w:p>
    <w:p w14:paraId="7D6ED422" w14:textId="77777777" w:rsidR="00FA6BDD" w:rsidRPr="00FA6BDD" w:rsidRDefault="00FA6BDD" w:rsidP="00FA6BD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CD1B82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6A9955"/>
          <w:sz w:val="21"/>
          <w:szCs w:val="21"/>
        </w:rPr>
        <w:t># Read in the file Average_Daily_Traffic_Counts.csv with pandas</w:t>
      </w:r>
    </w:p>
    <w:p w14:paraId="1AA50725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data = </w:t>
      </w: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pd.read_csv</w:t>
      </w:r>
      <w:proofErr w:type="spellEnd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'Average_Daily_Traffic_Counts.csv'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0FE3C4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A1C16D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6A9955"/>
          <w:sz w:val="21"/>
          <w:szCs w:val="21"/>
        </w:rPr>
        <w:t># Get the mean of the data</w:t>
      </w:r>
    </w:p>
    <w:p w14:paraId="6C8649A9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result = </w:t>
      </w: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data.mean</w:t>
      </w:r>
      <w:proofErr w:type="spellEnd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A6BDD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A6BD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C4DB24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17F2EE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6A9955"/>
          <w:sz w:val="21"/>
          <w:szCs w:val="21"/>
        </w:rPr>
        <w:t># Plot the mean values of the data set</w:t>
      </w:r>
    </w:p>
    <w:p w14:paraId="26CF823C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result.plot</w:t>
      </w:r>
      <w:proofErr w:type="spellEnd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A6BDD">
        <w:rPr>
          <w:rFonts w:ascii="Consolas" w:eastAsia="Times New Roman" w:hAnsi="Consolas" w:cs="Times New Roman"/>
          <w:color w:val="9CDCFE"/>
          <w:sz w:val="21"/>
          <w:szCs w:val="21"/>
        </w:rPr>
        <w:t>kind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'bar'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C3EF53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C0E71E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6BDD">
        <w:rPr>
          <w:rFonts w:ascii="Consolas" w:eastAsia="Times New Roman" w:hAnsi="Consolas" w:cs="Times New Roman"/>
          <w:color w:val="6A9955"/>
          <w:sz w:val="21"/>
          <w:szCs w:val="21"/>
        </w:rPr>
        <w:t># Display the bar chart</w:t>
      </w:r>
    </w:p>
    <w:p w14:paraId="076F4AF0" w14:textId="77777777" w:rsidR="00FA6BDD" w:rsidRPr="00FA6BDD" w:rsidRDefault="00FA6BDD" w:rsidP="00FA6B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plt.savefig</w:t>
      </w:r>
      <w:proofErr w:type="spellEnd"/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A6BDD">
        <w:rPr>
          <w:rFonts w:ascii="Consolas" w:eastAsia="Times New Roman" w:hAnsi="Consolas" w:cs="Times New Roman"/>
          <w:color w:val="CE9178"/>
          <w:sz w:val="21"/>
          <w:szCs w:val="21"/>
        </w:rPr>
        <w:t>"IN300_WilliamAlecAkin_Unit8_Q3_Python.png"</w:t>
      </w:r>
      <w:r w:rsidRPr="00FA6BD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C72777" w14:textId="141B4632" w:rsidR="00F1754D" w:rsidRDefault="00F1754D" w:rsidP="00F1754D"/>
    <w:p w14:paraId="60AE373D" w14:textId="77777777" w:rsidR="002B2FB4" w:rsidRDefault="002B2FB4" w:rsidP="00F1754D"/>
    <w:p w14:paraId="4A52766F" w14:textId="77777777" w:rsidR="002B2FB4" w:rsidRDefault="002B2FB4" w:rsidP="00F1754D"/>
    <w:p w14:paraId="756098AB" w14:textId="58965717" w:rsidR="00FA6BDD" w:rsidRDefault="00A91442" w:rsidP="00F1754D">
      <w:r>
        <w:rPr>
          <w:noProof/>
        </w:rPr>
        <w:lastRenderedPageBreak/>
        <w:drawing>
          <wp:inline distT="0" distB="0" distL="0" distR="0" wp14:anchorId="45929BBC" wp14:editId="610EBEE7">
            <wp:extent cx="5848350" cy="4391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7F43C" w14:textId="52816455" w:rsidR="002B2FB4" w:rsidRDefault="002B2FB4" w:rsidP="00F1754D"/>
    <w:p w14:paraId="48F2F61B" w14:textId="2BD852DC" w:rsidR="002B2FB4" w:rsidRDefault="002B2FB4">
      <w:r>
        <w:br w:type="page"/>
      </w:r>
    </w:p>
    <w:p w14:paraId="24EF8EBA" w14:textId="76E7F796" w:rsidR="002B2FB4" w:rsidRDefault="0066502A" w:rsidP="0066502A">
      <w:pPr>
        <w:pStyle w:val="Heading1"/>
      </w:pPr>
      <w:r>
        <w:lastRenderedPageBreak/>
        <w:t>#4 – Python Source Code (</w:t>
      </w:r>
      <w:proofErr w:type="spellStart"/>
      <w:r>
        <w:t>MatPlotLib</w:t>
      </w:r>
      <w:proofErr w:type="spellEnd"/>
      <w:r>
        <w:t>, Scatter Plot)</w:t>
      </w:r>
    </w:p>
    <w:p w14:paraId="07E62C72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'''William Alec Akin</w:t>
      </w:r>
    </w:p>
    <w:p w14:paraId="2443C258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Purdue University Global</w:t>
      </w:r>
    </w:p>
    <w:p w14:paraId="568374E5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IN300 - Programming for Data Analysis (Python, R, Java)</w:t>
      </w:r>
    </w:p>
    <w:p w14:paraId="0C28679C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Dr. Robert Kayl</w:t>
      </w:r>
    </w:p>
    <w:p w14:paraId="051B8D2A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Unit 8 Assignment - Python Source Code</w:t>
      </w:r>
    </w:p>
    <w:p w14:paraId="0D032E4C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June 26th, 2022</w:t>
      </w:r>
    </w:p>
    <w:p w14:paraId="4E13C943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1CFD42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 xml:space="preserve">Description: Write a Python program to plot a scatter chart using </w:t>
      </w:r>
      <w:proofErr w:type="spellStart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MatPlotLib</w:t>
      </w:r>
      <w:proofErr w:type="spellEnd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rom the "Demographic_Statistics_By_Zip_Code.csv" dataset file.</w:t>
      </w:r>
    </w:p>
    <w:p w14:paraId="3B2CB8B9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 xml:space="preserve">You will plot the </w:t>
      </w:r>
      <w:proofErr w:type="spellStart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count_female</w:t>
      </w:r>
      <w:proofErr w:type="spellEnd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nd </w:t>
      </w:r>
      <w:proofErr w:type="spellStart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count_male</w:t>
      </w:r>
      <w:proofErr w:type="spellEnd"/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olumns.</w:t>
      </w:r>
    </w:p>
    <w:p w14:paraId="3DB772B0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B7AFD7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'''</w:t>
      </w:r>
    </w:p>
    <w:p w14:paraId="3EE1A625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AFA784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# Import necessary libraries/modules</w:t>
      </w:r>
    </w:p>
    <w:p w14:paraId="7ABA5721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andas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51CE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d</w:t>
      </w:r>
    </w:p>
    <w:p w14:paraId="59AD87A5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matplotlib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yplot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51CE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lt</w:t>
      </w:r>
      <w:proofErr w:type="spellEnd"/>
    </w:p>
    <w:p w14:paraId="7139AC1D" w14:textId="77777777" w:rsidR="00351CEE" w:rsidRPr="00351CEE" w:rsidRDefault="00351CEE" w:rsidP="00351CE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8CD94F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# Read the data in with pandas</w:t>
      </w:r>
    </w:p>
    <w:p w14:paraId="52798071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# Absolute file path may be necessary depending on circumstances</w:t>
      </w:r>
    </w:p>
    <w:p w14:paraId="1A41599A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d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DCDCAA"/>
          <w:sz w:val="21"/>
          <w:szCs w:val="21"/>
        </w:rPr>
        <w:t>read_csv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'Demographic_Statistics_By_Zip_Code.csv'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1727A9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595983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Remove </w:t>
      </w:r>
      <w:proofErr w:type="spellStart"/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sapces</w:t>
      </w:r>
      <w:proofErr w:type="spellEnd"/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 column names</w:t>
      </w:r>
    </w:p>
    <w:p w14:paraId="7DCBA544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columns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columns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str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DCDCAA"/>
          <w:sz w:val="21"/>
          <w:szCs w:val="21"/>
        </w:rPr>
        <w:t>replace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"_"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902821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60285F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# Get the counts from the file to plot as a scatter plot</w:t>
      </w:r>
    </w:p>
    <w:p w14:paraId="0CF988B3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lt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COUNT_FEMALE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COUNT_MALE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51CE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51CE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FDF9BE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62C923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51CEE">
        <w:rPr>
          <w:rFonts w:ascii="Consolas" w:eastAsia="Times New Roman" w:hAnsi="Consolas" w:cs="Times New Roman"/>
          <w:color w:val="6A9955"/>
          <w:sz w:val="21"/>
          <w:szCs w:val="21"/>
        </w:rPr>
        <w:t># Save the file to local disk</w:t>
      </w:r>
    </w:p>
    <w:p w14:paraId="1DCB18C3" w14:textId="77777777" w:rsidR="00351CEE" w:rsidRPr="00351CEE" w:rsidRDefault="00351CEE" w:rsidP="00351C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51CEE">
        <w:rPr>
          <w:rFonts w:ascii="Consolas" w:eastAsia="Times New Roman" w:hAnsi="Consolas" w:cs="Times New Roman"/>
          <w:color w:val="4EC9B0"/>
          <w:sz w:val="21"/>
          <w:szCs w:val="21"/>
        </w:rPr>
        <w:t>plt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51CEE">
        <w:rPr>
          <w:rFonts w:ascii="Consolas" w:eastAsia="Times New Roman" w:hAnsi="Consolas" w:cs="Times New Roman"/>
          <w:color w:val="DCDCAA"/>
          <w:sz w:val="21"/>
          <w:szCs w:val="21"/>
        </w:rPr>
        <w:t>savefig</w:t>
      </w:r>
      <w:proofErr w:type="spellEnd"/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51CEE">
        <w:rPr>
          <w:rFonts w:ascii="Consolas" w:eastAsia="Times New Roman" w:hAnsi="Consolas" w:cs="Times New Roman"/>
          <w:color w:val="CE9178"/>
          <w:sz w:val="21"/>
          <w:szCs w:val="21"/>
        </w:rPr>
        <w:t>"IN300_WilliamAlecAkin_Unit8_Q4_Python.png"</w:t>
      </w:r>
      <w:r w:rsidRPr="00351CE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122848" w14:textId="4B31B265" w:rsidR="0066502A" w:rsidRDefault="0066502A" w:rsidP="0066502A"/>
    <w:p w14:paraId="5D0221A7" w14:textId="77777777" w:rsidR="007E2379" w:rsidRDefault="007E2379" w:rsidP="0066502A"/>
    <w:p w14:paraId="4C95BA03" w14:textId="35D1F855" w:rsidR="00351CEE" w:rsidRDefault="007E2379" w:rsidP="0066502A">
      <w:r>
        <w:rPr>
          <w:noProof/>
        </w:rPr>
        <w:lastRenderedPageBreak/>
        <w:drawing>
          <wp:inline distT="0" distB="0" distL="0" distR="0" wp14:anchorId="54D9772C" wp14:editId="23CD4F48">
            <wp:extent cx="5848350" cy="4391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0A799" w14:textId="0C9A86CE" w:rsidR="007E2379" w:rsidRDefault="007E2379" w:rsidP="0066502A"/>
    <w:p w14:paraId="1F3247BB" w14:textId="2C081ECE" w:rsidR="00D9126E" w:rsidRDefault="00D9126E">
      <w:r>
        <w:br w:type="page"/>
      </w:r>
    </w:p>
    <w:p w14:paraId="4E929F59" w14:textId="1C606BEA" w:rsidR="007E2379" w:rsidRDefault="004663A6" w:rsidP="004663A6">
      <w:pPr>
        <w:pStyle w:val="Heading1"/>
      </w:pPr>
      <w:r>
        <w:lastRenderedPageBreak/>
        <w:t>#5 – R Source Code (</w:t>
      </w:r>
      <w:proofErr w:type="spellStart"/>
      <w:r>
        <w:t>Corrgram</w:t>
      </w:r>
      <w:proofErr w:type="spellEnd"/>
      <w:r>
        <w:t>, Scatter Plot)</w:t>
      </w:r>
    </w:p>
    <w:p w14:paraId="2EAA106C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W. Alec Akin</w:t>
      </w:r>
    </w:p>
    <w:p w14:paraId="4D44C8F7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IN300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Programmging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or Data Analysis (R, Python, Java)</w:t>
      </w:r>
    </w:p>
    <w:p w14:paraId="62DE7B61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Dr. Robert Kayl</w:t>
      </w:r>
    </w:p>
    <w:p w14:paraId="0C30154D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Unit 8 Assignment 1 - R Source Code</w:t>
      </w:r>
    </w:p>
    <w:p w14:paraId="2BADF561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Description: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Wrte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 R program using the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corrgram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ibrary to plot the</w:t>
      </w:r>
    </w:p>
    <w:p w14:paraId="4BAB4BE0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"Average_Daily_Traffic_Counts.csv" file. Use the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lower.panel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=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panel.conf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14:paraId="058AAEB7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uppoer.panel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=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panel.pts</w:t>
      </w:r>
      <w:proofErr w:type="spellEnd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ttings for the plot</w:t>
      </w:r>
    </w:p>
    <w:p w14:paraId="345D49E5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E89E7E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Import required libraries</w:t>
      </w:r>
    </w:p>
    <w:p w14:paraId="6C1552D7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corrgram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17E0BE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159C62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Read in the CSV file "Average_Daily_Traffic_Counts.csv"</w:t>
      </w:r>
    </w:p>
    <w:p w14:paraId="7C1D40C0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# Absolute path may be required</w:t>
      </w:r>
    </w:p>
    <w:p w14:paraId="094A0E59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traffic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r w:rsidRPr="006856B5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56B5">
        <w:rPr>
          <w:rFonts w:ascii="Consolas" w:eastAsia="Times New Roman" w:hAnsi="Consolas" w:cs="Times New Roman"/>
          <w:color w:val="CE9178"/>
          <w:sz w:val="21"/>
          <w:szCs w:val="21"/>
        </w:rPr>
        <w:t>"/Users/</w:t>
      </w:r>
      <w:proofErr w:type="spellStart"/>
      <w:r w:rsidRPr="006856B5">
        <w:rPr>
          <w:rFonts w:ascii="Consolas" w:eastAsia="Times New Roman" w:hAnsi="Consolas" w:cs="Times New Roman"/>
          <w:color w:val="CE9178"/>
          <w:sz w:val="21"/>
          <w:szCs w:val="21"/>
        </w:rPr>
        <w:t>alec</w:t>
      </w:r>
      <w:proofErr w:type="spellEnd"/>
      <w:r w:rsidRPr="006856B5">
        <w:rPr>
          <w:rFonts w:ascii="Consolas" w:eastAsia="Times New Roman" w:hAnsi="Consolas" w:cs="Times New Roman"/>
          <w:color w:val="CE9178"/>
          <w:sz w:val="21"/>
          <w:szCs w:val="21"/>
        </w:rPr>
        <w:t>/Development/PUG-IN300/Unit 8/Average_Daily_Traffic_Counts.csv"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1524E6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359114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Print the </w:t>
      </w:r>
      <w:proofErr w:type="spellStart"/>
      <w:r w:rsidRPr="006856B5">
        <w:rPr>
          <w:rFonts w:ascii="Consolas" w:eastAsia="Times New Roman" w:hAnsi="Consolas" w:cs="Times New Roman"/>
          <w:color w:val="6A9955"/>
          <w:sz w:val="21"/>
          <w:szCs w:val="21"/>
        </w:rPr>
        <w:t>corrgram</w:t>
      </w:r>
      <w:proofErr w:type="spellEnd"/>
    </w:p>
    <w:p w14:paraId="110B7A1F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56B5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corrgram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traffic</w:t>
      </w:r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lower.panel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panel.conf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upper.panel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6856B5">
        <w:rPr>
          <w:rFonts w:ascii="Consolas" w:eastAsia="Times New Roman" w:hAnsi="Consolas" w:cs="Times New Roman"/>
          <w:color w:val="9CDCFE"/>
          <w:sz w:val="21"/>
          <w:szCs w:val="21"/>
        </w:rPr>
        <w:t>panel.pts</w:t>
      </w:r>
      <w:proofErr w:type="spellEnd"/>
      <w:r w:rsidRPr="006856B5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058A02D" w14:textId="77777777" w:rsidR="006856B5" w:rsidRPr="006856B5" w:rsidRDefault="006856B5" w:rsidP="006856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18B997" w14:textId="620B1B16" w:rsidR="004663A6" w:rsidRDefault="004663A6" w:rsidP="004663A6"/>
    <w:p w14:paraId="040546CF" w14:textId="77777777" w:rsidR="000675D2" w:rsidRDefault="000675D2">
      <w:r>
        <w:br w:type="page"/>
      </w:r>
    </w:p>
    <w:p w14:paraId="3E3495DB" w14:textId="597A2DCB" w:rsidR="006856B5" w:rsidRDefault="006768C6" w:rsidP="004663A6">
      <w:r>
        <w:rPr>
          <w:noProof/>
        </w:rPr>
        <w:lastRenderedPageBreak/>
        <w:drawing>
          <wp:inline distT="0" distB="0" distL="0" distR="0" wp14:anchorId="535901F4" wp14:editId="5138418F">
            <wp:extent cx="5934075" cy="4572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BA03C" w14:textId="6D7EEF51" w:rsidR="000675D2" w:rsidRDefault="000675D2" w:rsidP="004663A6"/>
    <w:p w14:paraId="39AFE83E" w14:textId="3AC10D42" w:rsidR="00074C81" w:rsidRDefault="00074C81">
      <w:r>
        <w:br w:type="page"/>
      </w:r>
    </w:p>
    <w:p w14:paraId="1B267D1D" w14:textId="772517C3" w:rsidR="000675D2" w:rsidRDefault="00074C81" w:rsidP="00074C81">
      <w:pPr>
        <w:pStyle w:val="Heading1"/>
      </w:pPr>
      <w:r>
        <w:lastRenderedPageBreak/>
        <w:t>#6 – R Source Code (ggplot2 library, scatter chart)</w:t>
      </w:r>
    </w:p>
    <w:p w14:paraId="14C6DFD6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W. Alec Akin</w:t>
      </w:r>
    </w:p>
    <w:p w14:paraId="2C85E0F2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IN300 </w:t>
      </w:r>
      <w:proofErr w:type="spellStart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Programmging</w:t>
      </w:r>
      <w:proofErr w:type="spellEnd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or Data Analysis (R, Python, Java)</w:t>
      </w:r>
    </w:p>
    <w:p w14:paraId="27137ED7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Dr. Robert Kayl</w:t>
      </w:r>
    </w:p>
    <w:p w14:paraId="31F5D4E9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Unit 8 Assignment 1 - R Source Code</w:t>
      </w:r>
    </w:p>
    <w:p w14:paraId="3EF5C5D3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Description: Write an R program using the ggplot2 library to print a scatter</w:t>
      </w:r>
    </w:p>
    <w:p w14:paraId="75B3034F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plot of </w:t>
      </w:r>
      <w:proofErr w:type="spellStart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count_female</w:t>
      </w:r>
      <w:proofErr w:type="spellEnd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d </w:t>
      </w:r>
      <w:proofErr w:type="spellStart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count_male</w:t>
      </w:r>
      <w:proofErr w:type="spellEnd"/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olumns in the following file:</w:t>
      </w:r>
    </w:p>
    <w:p w14:paraId="6F92D326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"Demographic_Statistics_By_Zip_Code.csv" dataset.</w:t>
      </w:r>
    </w:p>
    <w:p w14:paraId="6EBB56E8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01F719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Import required libraries</w:t>
      </w:r>
    </w:p>
    <w:p w14:paraId="7A713473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F60CB9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52F33D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Read in the "Demographic_Statistics_By_Zip_Code.csv" file</w:t>
      </w:r>
    </w:p>
    <w:p w14:paraId="164A69CB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Absolute path seems to be required</w:t>
      </w:r>
    </w:p>
    <w:p w14:paraId="3FC94353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r w:rsidRPr="007F015E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015E">
        <w:rPr>
          <w:rFonts w:ascii="Consolas" w:eastAsia="Times New Roman" w:hAnsi="Consolas" w:cs="Times New Roman"/>
          <w:color w:val="CE9178"/>
          <w:sz w:val="21"/>
          <w:szCs w:val="21"/>
        </w:rPr>
        <w:t>"/Users/</w:t>
      </w:r>
      <w:proofErr w:type="spellStart"/>
      <w:r w:rsidRPr="007F015E">
        <w:rPr>
          <w:rFonts w:ascii="Consolas" w:eastAsia="Times New Roman" w:hAnsi="Consolas" w:cs="Times New Roman"/>
          <w:color w:val="CE9178"/>
          <w:sz w:val="21"/>
          <w:szCs w:val="21"/>
        </w:rPr>
        <w:t>alec</w:t>
      </w:r>
      <w:proofErr w:type="spellEnd"/>
      <w:r w:rsidRPr="007F015E">
        <w:rPr>
          <w:rFonts w:ascii="Consolas" w:eastAsia="Times New Roman" w:hAnsi="Consolas" w:cs="Times New Roman"/>
          <w:color w:val="CE9178"/>
          <w:sz w:val="21"/>
          <w:szCs w:val="21"/>
        </w:rPr>
        <w:t>/Development/PUG-IN300/Unit 8/Demographic_Statistics_By_Zip_Code.csv"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2891EF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33BF0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Print the scatter plot</w:t>
      </w:r>
    </w:p>
    <w:p w14:paraId="11CF5649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6A9955"/>
          <w:sz w:val="21"/>
          <w:szCs w:val="21"/>
        </w:rPr>
        <w:t># Note that output can vary depending on parameters used</w:t>
      </w:r>
    </w:p>
    <w:p w14:paraId="5A2DD7CE" w14:textId="77777777" w:rsidR="007F015E" w:rsidRPr="007F015E" w:rsidRDefault="007F015E" w:rsidP="007F01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015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qplot</w:t>
      </w:r>
      <w:proofErr w:type="spellEnd"/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COUNT.FEMALE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COUNT.MALE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F015E">
        <w:rPr>
          <w:rFonts w:ascii="Consolas" w:eastAsia="Times New Roman" w:hAnsi="Consolas" w:cs="Times New Roman"/>
          <w:color w:val="9CDCFE"/>
          <w:sz w:val="21"/>
          <w:szCs w:val="21"/>
        </w:rPr>
        <w:t>geom</w:t>
      </w:r>
      <w:proofErr w:type="spellEnd"/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015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015E">
        <w:rPr>
          <w:rFonts w:ascii="Consolas" w:eastAsia="Times New Roman" w:hAnsi="Consolas" w:cs="Times New Roman"/>
          <w:color w:val="CE9178"/>
          <w:sz w:val="21"/>
          <w:szCs w:val="21"/>
        </w:rPr>
        <w:t>"point"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015E">
        <w:rPr>
          <w:rFonts w:ascii="Consolas" w:eastAsia="Times New Roman" w:hAnsi="Consolas" w:cs="Times New Roman"/>
          <w:color w:val="CE9178"/>
          <w:sz w:val="21"/>
          <w:szCs w:val="21"/>
        </w:rPr>
        <w:t>"smooth"</w:t>
      </w:r>
      <w:r w:rsidRPr="007F015E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650D965D" w14:textId="6A444201" w:rsidR="00074C81" w:rsidRDefault="00074C81" w:rsidP="00074C81"/>
    <w:p w14:paraId="57A4FEB2" w14:textId="6FCBE6CD" w:rsidR="007F015E" w:rsidRDefault="007F015E" w:rsidP="00074C81"/>
    <w:p w14:paraId="7C623523" w14:textId="76BD2F23" w:rsidR="007F015E" w:rsidRDefault="00480CC8" w:rsidP="00074C81">
      <w:r>
        <w:rPr>
          <w:noProof/>
        </w:rPr>
        <w:lastRenderedPageBreak/>
        <w:drawing>
          <wp:inline distT="0" distB="0" distL="0" distR="0" wp14:anchorId="76677A62" wp14:editId="1D81990C">
            <wp:extent cx="5934075" cy="4572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65A62" w14:textId="1E86476E" w:rsidR="00AA6770" w:rsidRDefault="00AA6770" w:rsidP="00074C81"/>
    <w:p w14:paraId="206F1B08" w14:textId="11E7BF26" w:rsidR="00FB0AFF" w:rsidRDefault="00FB0AFF">
      <w:r>
        <w:br w:type="page"/>
      </w:r>
    </w:p>
    <w:p w14:paraId="029CC01E" w14:textId="0147E743" w:rsidR="00AA6770" w:rsidRDefault="00FB0AFF" w:rsidP="00FB0AFF">
      <w:pPr>
        <w:pStyle w:val="Heading1"/>
      </w:pPr>
      <w:r>
        <w:lastRenderedPageBreak/>
        <w:t>#7 – Compare and Contrast Languages</w:t>
      </w:r>
    </w:p>
    <w:p w14:paraId="3E7FA226" w14:textId="18DAA6B0" w:rsidR="00760C6A" w:rsidRPr="00760C6A" w:rsidRDefault="000606FF" w:rsidP="000606FF">
      <w:r w:rsidRPr="000606FF">
        <w:t>For every HW assignment we’ve had; Python has always taken the cake, albeit barely, against R regarding ease of use, the structure of syntax, and often lines of code required to produce the intended result. However, this time, R is far and wide the most effective at making the results with simple syntax and the fewest lines of code. This is quite rare from what I’ve experienced in programming, but R knocked it out of the park. It accomplished the objectives in approximately three lines of code each, and in my opinion, it produced the best-looking and most detailed graphs of all of the programs we wrote. The Scatter chart in question number six looks excellent! Java was also the most difficult of all languages – something it seems to repeat. I’m still unsure why someone would choose Java over R and Python for many of these assignments. It’s more complicated and typically slower than the other two, but perhaps I’m missing something?</w:t>
      </w:r>
    </w:p>
    <w:sectPr w:rsidR="00760C6A" w:rsidRPr="00760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92A2E" w14:textId="77777777" w:rsidR="00C6019C" w:rsidRDefault="00C6019C" w:rsidP="00C6019C">
      <w:pPr>
        <w:spacing w:after="0" w:line="240" w:lineRule="auto"/>
      </w:pPr>
      <w:r>
        <w:separator/>
      </w:r>
    </w:p>
  </w:endnote>
  <w:endnote w:type="continuationSeparator" w:id="0">
    <w:p w14:paraId="0CF99BB4" w14:textId="77777777" w:rsidR="00C6019C" w:rsidRDefault="00C6019C" w:rsidP="00C60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D06D1" w14:textId="77777777" w:rsidR="00C6019C" w:rsidRDefault="00C6019C" w:rsidP="00C6019C">
      <w:pPr>
        <w:spacing w:after="0" w:line="240" w:lineRule="auto"/>
      </w:pPr>
      <w:r>
        <w:separator/>
      </w:r>
    </w:p>
  </w:footnote>
  <w:footnote w:type="continuationSeparator" w:id="0">
    <w:p w14:paraId="211437F8" w14:textId="77777777" w:rsidR="00C6019C" w:rsidRDefault="00C6019C" w:rsidP="00C601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7ewsDQ3MTQyMTNS0lEKTi0uzszPAykwqgUA8esgUywAAAA="/>
  </w:docVars>
  <w:rsids>
    <w:rsidRoot w:val="00C6019C"/>
    <w:rsid w:val="000606FF"/>
    <w:rsid w:val="000675D2"/>
    <w:rsid w:val="00074C81"/>
    <w:rsid w:val="0008404D"/>
    <w:rsid w:val="00142C75"/>
    <w:rsid w:val="002B2FB4"/>
    <w:rsid w:val="00351CEE"/>
    <w:rsid w:val="004663A6"/>
    <w:rsid w:val="00480CC8"/>
    <w:rsid w:val="0066502A"/>
    <w:rsid w:val="006768C6"/>
    <w:rsid w:val="006856B5"/>
    <w:rsid w:val="006B069E"/>
    <w:rsid w:val="00760C6A"/>
    <w:rsid w:val="007D2C93"/>
    <w:rsid w:val="007E2379"/>
    <w:rsid w:val="007E5E20"/>
    <w:rsid w:val="007F015E"/>
    <w:rsid w:val="009C68D6"/>
    <w:rsid w:val="00A91442"/>
    <w:rsid w:val="00AA6770"/>
    <w:rsid w:val="00B30EF1"/>
    <w:rsid w:val="00BC1718"/>
    <w:rsid w:val="00BD12F8"/>
    <w:rsid w:val="00BF7429"/>
    <w:rsid w:val="00C6019C"/>
    <w:rsid w:val="00D6101E"/>
    <w:rsid w:val="00D61AEE"/>
    <w:rsid w:val="00D9126E"/>
    <w:rsid w:val="00F1754D"/>
    <w:rsid w:val="00FA6BDD"/>
    <w:rsid w:val="00FB0AFF"/>
    <w:rsid w:val="00FE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6405E3"/>
  <w15:chartTrackingRefBased/>
  <w15:docId w15:val="{7C700856-A6B9-42E2-A1F7-894044C0B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0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069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610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8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9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0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8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1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1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1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63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6</Pages>
  <Words>1593</Words>
  <Characters>9086</Characters>
  <Application>Microsoft Office Word</Application>
  <DocSecurity>0</DocSecurity>
  <Lines>75</Lines>
  <Paragraphs>21</Paragraphs>
  <ScaleCrop>false</ScaleCrop>
  <Company/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, Alec</dc:creator>
  <cp:keywords/>
  <dc:description/>
  <cp:lastModifiedBy>Akin, Alec</cp:lastModifiedBy>
  <cp:revision>27</cp:revision>
  <dcterms:created xsi:type="dcterms:W3CDTF">2022-06-27T04:31:00Z</dcterms:created>
  <dcterms:modified xsi:type="dcterms:W3CDTF">2022-06-27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af72c41-31f4-4d40-a6d0-808117dc4d77_Enabled">
    <vt:lpwstr>true</vt:lpwstr>
  </property>
  <property fmtid="{D5CDD505-2E9C-101B-9397-08002B2CF9AE}" pid="3" name="MSIP_Label_7af72c41-31f4-4d40-a6d0-808117dc4d77_SetDate">
    <vt:lpwstr>2022-06-27T04:31:29Z</vt:lpwstr>
  </property>
  <property fmtid="{D5CDD505-2E9C-101B-9397-08002B2CF9AE}" pid="4" name="MSIP_Label_7af72c41-31f4-4d40-a6d0-808117dc4d77_Method">
    <vt:lpwstr>Standard</vt:lpwstr>
  </property>
  <property fmtid="{D5CDD505-2E9C-101B-9397-08002B2CF9AE}" pid="5" name="MSIP_Label_7af72c41-31f4-4d40-a6d0-808117dc4d77_Name">
    <vt:lpwstr>TMO - Internal</vt:lpwstr>
  </property>
  <property fmtid="{D5CDD505-2E9C-101B-9397-08002B2CF9AE}" pid="6" name="MSIP_Label_7af72c41-31f4-4d40-a6d0-808117dc4d77_SiteId">
    <vt:lpwstr>be0f980b-dd99-4b19-bd7b-bc71a09b026c</vt:lpwstr>
  </property>
  <property fmtid="{D5CDD505-2E9C-101B-9397-08002B2CF9AE}" pid="7" name="MSIP_Label_7af72c41-31f4-4d40-a6d0-808117dc4d77_ActionId">
    <vt:lpwstr>dbbd79d4-fd89-4ebe-8a37-3dbe43a29aee</vt:lpwstr>
  </property>
  <property fmtid="{D5CDD505-2E9C-101B-9397-08002B2CF9AE}" pid="8" name="MSIP_Label_7af72c41-31f4-4d40-a6d0-808117dc4d77_ContentBits">
    <vt:lpwstr>0</vt:lpwstr>
  </property>
</Properties>
</file>